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390283" w14:textId="241F4BDE" w:rsidR="00286421" w:rsidRPr="006A59FA" w:rsidRDefault="006A59FA">
      <w:pPr>
        <w:rPr>
          <w:u w:val="single"/>
        </w:rPr>
      </w:pPr>
      <w:r w:rsidRPr="006A59FA">
        <w:rPr>
          <w:u w:val="single"/>
        </w:rPr>
        <w:t>Golem opening</w:t>
      </w:r>
    </w:p>
    <w:p w14:paraId="216E224F" w14:textId="1711C35A" w:rsidR="006A59FA" w:rsidRDefault="0050757B">
      <w:r>
        <w:t>Golems are made from stone, parchment, and fire. The stone provides their strength</w:t>
      </w:r>
      <w:r w:rsidR="001C67DD">
        <w:t xml:space="preserve"> </w:t>
      </w:r>
      <w:r>
        <w:t xml:space="preserve">and the fire </w:t>
      </w:r>
      <w:r w:rsidR="001C67DD">
        <w:t>gives them life, but the parchment gives them intelligence</w:t>
      </w:r>
      <w:r>
        <w:t>.</w:t>
      </w:r>
      <w:r w:rsidR="003662A7">
        <w:t xml:space="preserve"> </w:t>
      </w:r>
    </w:p>
    <w:p w14:paraId="1F800646" w14:textId="01829914" w:rsidR="003662A7" w:rsidRDefault="003662A7">
      <w:proofErr w:type="gramStart"/>
      <w:r>
        <w:t>Or:::</w:t>
      </w:r>
      <w:proofErr w:type="gramEnd"/>
    </w:p>
    <w:p w14:paraId="0A374473" w14:textId="74B2DC2E" w:rsidR="00DB2A28" w:rsidRPr="00DB2A28" w:rsidRDefault="00DB2A28">
      <w:pPr>
        <w:rPr>
          <w:i/>
        </w:rPr>
      </w:pPr>
      <w:r>
        <w:rPr>
          <w:i/>
        </w:rPr>
        <w:t>(View of golem)</w:t>
      </w:r>
    </w:p>
    <w:p w14:paraId="1CC28698" w14:textId="3B95395D" w:rsidR="007C1DD4" w:rsidRDefault="003662A7" w:rsidP="00314FDB">
      <w:r>
        <w:t>___ was a golem made of stone,</w:t>
      </w:r>
      <w:r w:rsidR="0058070F">
        <w:t xml:space="preserve"> a</w:t>
      </w:r>
      <w:r>
        <w:t xml:space="preserve"> parchment</w:t>
      </w:r>
      <w:r w:rsidR="0058070F">
        <w:t xml:space="preserve"> </w:t>
      </w:r>
      <w:proofErr w:type="gramStart"/>
      <w:r w:rsidR="0058070F">
        <w:t>scroll</w:t>
      </w:r>
      <w:proofErr w:type="gramEnd"/>
      <w:r>
        <w:t>, and fire.</w:t>
      </w:r>
      <w:r w:rsidR="00DB2A28">
        <w:t xml:space="preserve"> </w:t>
      </w:r>
      <w:r w:rsidR="00DB2A28">
        <w:rPr>
          <w:i/>
        </w:rPr>
        <w:t>(Golems working)</w:t>
      </w:r>
      <w:r w:rsidR="00260AED">
        <w:t xml:space="preserve"> </w:t>
      </w:r>
      <w:r w:rsidR="00B7657D">
        <w:t>The masters</w:t>
      </w:r>
      <w:r w:rsidR="00314FDB">
        <w:t xml:space="preserve"> </w:t>
      </w:r>
      <w:r w:rsidR="00F30DF2">
        <w:t>created</w:t>
      </w:r>
      <w:r w:rsidR="00B7657D">
        <w:t xml:space="preserve"> golems</w:t>
      </w:r>
      <w:r w:rsidR="00314FDB">
        <w:t xml:space="preserve"> to </w:t>
      </w:r>
      <w:r w:rsidR="00F30DF2">
        <w:t>work</w:t>
      </w:r>
      <w:r w:rsidR="00314FDB">
        <w:t xml:space="preserve"> for years and years without tiring</w:t>
      </w:r>
      <w:r w:rsidR="007C1DD4">
        <w:t>.</w:t>
      </w:r>
    </w:p>
    <w:p w14:paraId="0EEB3CF1" w14:textId="15B42743" w:rsidR="003662A7" w:rsidRDefault="007C1DD4" w:rsidP="00314FDB">
      <w:r>
        <w:t>But</w:t>
      </w:r>
      <w:r w:rsidR="00042F11">
        <w:t xml:space="preserve"> </w:t>
      </w:r>
      <w:r w:rsidR="00250904">
        <w:t>___</w:t>
      </w:r>
      <w:r w:rsidR="00AC3757">
        <w:t xml:space="preserve"> was </w:t>
      </w:r>
      <w:r w:rsidR="00F30DF2">
        <w:t>made</w:t>
      </w:r>
      <w:r w:rsidR="00B7657D">
        <w:t xml:space="preserve"> too small to work</w:t>
      </w:r>
      <w:r w:rsidR="00042F11">
        <w:t xml:space="preserve"> with his brothers.</w:t>
      </w:r>
      <w:r w:rsidR="00B7657D">
        <w:t xml:space="preserve"> Instead, he was</w:t>
      </w:r>
      <w:r w:rsidR="00042F11">
        <w:t xml:space="preserve"> left</w:t>
      </w:r>
      <w:r w:rsidR="00B7657D">
        <w:t xml:space="preserve"> in a corner</w:t>
      </w:r>
      <w:r>
        <w:t xml:space="preserve"> for centuries</w:t>
      </w:r>
      <w:r w:rsidR="00042F11">
        <w:t>, unused and abandoned</w:t>
      </w:r>
      <w:r>
        <w:t>.</w:t>
      </w:r>
    </w:p>
    <w:p w14:paraId="727957F4" w14:textId="1122E4BE" w:rsidR="0041673C" w:rsidRDefault="0041673C">
      <w:r>
        <w:t>After a millennium, the masters approached ___.</w:t>
      </w:r>
    </w:p>
    <w:p w14:paraId="02AE133D" w14:textId="6A1C2517" w:rsidR="00F70077" w:rsidRDefault="00F70077">
      <w:r>
        <w:t>“</w:t>
      </w:r>
      <w:r w:rsidR="00F30DF2">
        <w:t>An evil creature has arisen on the borders of our land who</w:t>
      </w:r>
      <w:r w:rsidR="002A0BD9">
        <w:t xml:space="preserve"> desires to destroy</w:t>
      </w:r>
      <w:bookmarkStart w:id="0" w:name="_GoBack"/>
      <w:bookmarkEnd w:id="0"/>
      <w:r w:rsidR="002A0BD9">
        <w:t xml:space="preserve"> us all. Its scales are invulnerable but for </w:t>
      </w:r>
      <w:r w:rsidR="007C1DD4">
        <w:t xml:space="preserve">one </w:t>
      </w:r>
      <w:r w:rsidR="00F30DF2">
        <w:t>tiny</w:t>
      </w:r>
      <w:r w:rsidR="007C1DD4">
        <w:t xml:space="preserve"> </w:t>
      </w:r>
      <w:r w:rsidR="002A0BD9">
        <w:t>opening at the base of its neck</w:t>
      </w:r>
      <w:r w:rsidR="007C1DD4">
        <w:t>.</w:t>
      </w:r>
      <w:r w:rsidR="002A0BD9">
        <w:t xml:space="preserve"> </w:t>
      </w:r>
      <w:r w:rsidR="007C1DD4">
        <w:t>W</w:t>
      </w:r>
      <w:r w:rsidR="002A0BD9">
        <w:t>ith your small size you are the only one who can</w:t>
      </w:r>
      <w:r w:rsidR="00F30DF2">
        <w:t xml:space="preserve"> fit beneath the beast’s armor and</w:t>
      </w:r>
      <w:r w:rsidR="002A0BD9">
        <w:t xml:space="preserve"> </w:t>
      </w:r>
      <w:r w:rsidR="00F30DF2">
        <w:t>deliver a killing blow</w:t>
      </w:r>
      <w:r w:rsidR="002A0BD9">
        <w:t>.</w:t>
      </w:r>
      <w:r w:rsidR="0087229C">
        <w:t xml:space="preserve"> You must journey </w:t>
      </w:r>
      <w:r w:rsidR="00F30DF2">
        <w:t>to the border</w:t>
      </w:r>
      <w:r w:rsidR="0087229C">
        <w:t xml:space="preserve"> and destroy the </w:t>
      </w:r>
      <w:r w:rsidR="00DA73EC">
        <w:t>creature</w:t>
      </w:r>
      <w:r w:rsidR="00F30DF2">
        <w:t xml:space="preserve"> to save our land</w:t>
      </w:r>
      <w:r w:rsidR="0087229C">
        <w:t>.</w:t>
      </w:r>
      <w:r w:rsidR="006B79DB">
        <w:t>”</w:t>
      </w:r>
    </w:p>
    <w:p w14:paraId="40E77742" w14:textId="26EB09E6" w:rsidR="006B79DB" w:rsidRDefault="006B79DB">
      <w:r>
        <w:t xml:space="preserve">So </w:t>
      </w:r>
      <w:r w:rsidR="00DA73EC">
        <w:t>___</w:t>
      </w:r>
      <w:r>
        <w:t xml:space="preserve"> left</w:t>
      </w:r>
      <w:r w:rsidR="00767317">
        <w:t xml:space="preserve"> his home of a thousand years…and set off</w:t>
      </w:r>
      <w:r w:rsidR="00DA73EC">
        <w:t xml:space="preserve"> </w:t>
      </w:r>
      <w:r>
        <w:t>into a world he knew nothing about.</w:t>
      </w:r>
    </w:p>
    <w:sectPr w:rsidR="006B79D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A2NDQxszQ3MTY3NTBW0lEKTi0uzszPAykwqgUAu/NKWywAAAA="/>
  </w:docVars>
  <w:rsids>
    <w:rsidRoot w:val="006A59FA"/>
    <w:rsid w:val="00042F11"/>
    <w:rsid w:val="000E3AB2"/>
    <w:rsid w:val="001C67DD"/>
    <w:rsid w:val="00250904"/>
    <w:rsid w:val="00260AED"/>
    <w:rsid w:val="00286421"/>
    <w:rsid w:val="002A0BD9"/>
    <w:rsid w:val="00314FDB"/>
    <w:rsid w:val="003662A7"/>
    <w:rsid w:val="00405D0E"/>
    <w:rsid w:val="0041673C"/>
    <w:rsid w:val="0050757B"/>
    <w:rsid w:val="0058070F"/>
    <w:rsid w:val="006A59FA"/>
    <w:rsid w:val="006B79DB"/>
    <w:rsid w:val="006E6941"/>
    <w:rsid w:val="00767317"/>
    <w:rsid w:val="007C1DD4"/>
    <w:rsid w:val="0087229C"/>
    <w:rsid w:val="00AC3757"/>
    <w:rsid w:val="00AF3D2E"/>
    <w:rsid w:val="00B7657D"/>
    <w:rsid w:val="00DA73EC"/>
    <w:rsid w:val="00DB2A28"/>
    <w:rsid w:val="00ED163D"/>
    <w:rsid w:val="00F30DF2"/>
    <w:rsid w:val="00F700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F7F125"/>
  <w15:chartTrackingRefBased/>
  <w15:docId w15:val="{10E1151E-860C-4F1B-92F7-71B1ABE1C9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14FD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14FD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314FD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314FD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1</Pages>
  <Words>141</Words>
  <Characters>81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Paul Depew</dc:creator>
  <cp:keywords/>
  <dc:description/>
  <cp:lastModifiedBy>John Paul Depew</cp:lastModifiedBy>
  <cp:revision>21</cp:revision>
  <dcterms:created xsi:type="dcterms:W3CDTF">2018-09-01T21:37:00Z</dcterms:created>
  <dcterms:modified xsi:type="dcterms:W3CDTF">2018-09-02T03:34:00Z</dcterms:modified>
</cp:coreProperties>
</file>